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UX</w:t>
      </w:r>
      <w:r>
        <w:t xml:space="preserve"> </w:t>
      </w:r>
      <w:r>
        <w:t xml:space="preserve">UI</w:t>
      </w:r>
      <w:r>
        <w:t xml:space="preserve"> </w:t>
      </w:r>
      <w:r>
        <w:t xml:space="preserve">Designer</w:t>
      </w:r>
    </w:p>
    <w:bookmarkStart w:id="25"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interest in the UX/UI Designer position at [Company Name] in South Africa Johannesburg. As a passionate and experienced professional dedicated to creating seamless digital experiences, I am excited about the opportunity to contribute my skills and creativity to your team. With a strong foundation in user-centered design principles, a keen eye for detail, and a deep understanding of the unique challenges and opportunities in South Africa’s tech landscape, I am confident in my ability to deliver impactful solutions that align with your organization’s goals.</w:t>
      </w:r>
    </w:p>
    <w:p>
      <w:pPr>
        <w:pStyle w:val="BodyText"/>
      </w:pPr>
      <w:r>
        <w:t xml:space="preserve">As a UX/UI Designer based in Johannesburg, I have consistently focused on bridging the gap between user needs and business objectives. My career has been defined by a commitment to innovation, cultural sensitivity, and the belief that design should empower users. In South Africa Johannesburg, where digital transformation is reshaping industries from finance to education, I have seen firsthand how intuitive design can drive engagement and accessibility. This experience has reinforced my dedication to crafting interfaces that are not only aesthetically pleasing but also functionally robust and inclusive.</w:t>
      </w:r>
    </w:p>
    <w:bookmarkStart w:id="20" w:name="why-i-am-the-ideal-candidate"/>
    <w:p>
      <w:pPr>
        <w:pStyle w:val="Heading2"/>
      </w:pPr>
      <w:r>
        <w:t xml:space="preserve">Why I Am the Ideal Candidate</w:t>
      </w:r>
    </w:p>
    <w:p>
      <w:pPr>
        <w:pStyle w:val="FirstParagraph"/>
      </w:pPr>
      <w:r>
        <w:t xml:space="preserve">My expertise as a UX/UI Designer spans across research, wireframing, prototyping, and visual design. I have collaborated with cross-functional teams to develop products that resonate with diverse user bases, ensuring that every interaction is meaningful and efficient. In South Africa Johannesburg, where the digital ecosystem is rapidly evolving, I have worked on projects that address local challenges such as mobile-first accessibility and multilingual support. For instance, in a recent project for a fintech startup in the region, I designed an interface that simplified financial transactions for users with limited digital literacy—demonstrating how thoughtful design can overcome barriers and foster inclusivity.</w:t>
      </w:r>
    </w:p>
    <w:p>
      <w:pPr>
        <w:pStyle w:val="BodyText"/>
      </w:pPr>
      <w:r>
        <w:t xml:space="preserve">One of my core strengths is my ability to conduct user research and translate insights into actionable design decisions. In Johannesburg, where user behavior varies widely across demographics, I have developed a methodology that combines quantitative data with qualitative feedback to create solutions that truly meet the needs of the end-user. This approach has led to measurable improvements in user satisfaction and product adoption rates for my previous clients. For example, by implementing a responsive design framework for an e-commerce platform, I helped increase mobile conversion rates by 30%, showcasing the tangible impact of UX/UI excellence.</w:t>
      </w:r>
    </w:p>
    <w:bookmarkEnd w:id="20"/>
    <w:bookmarkStart w:id="21" w:name="Xff5b77f045354d09c140d27233a1588005e7f3d"/>
    <w:p>
      <w:pPr>
        <w:pStyle w:val="Heading2"/>
      </w:pPr>
      <w:r>
        <w:t xml:space="preserve">Understanding South Africa Johannesburg’s Digital Landscape</w:t>
      </w:r>
    </w:p>
    <w:p>
      <w:pPr>
        <w:pStyle w:val="FirstParagraph"/>
      </w:pPr>
      <w:r>
        <w:t xml:space="preserve">The dynamic environment of South Africa Johannesburg presents both challenges and opportunities for UX/UI Designers. As a city at the forefront of technological innovation in Africa, it is home to startups, established corporations, and government initiatives that prioritize digital transformation. However, this landscape also requires designers to navigate complexities such as varying internet connectivity, diverse cultural contexts, and evolving user expectations. My experience in Johannesburg has taught me the importance of creating adaptable designs that work across devices and networks while respecting local norms.</w:t>
      </w:r>
    </w:p>
    <w:p>
      <w:pPr>
        <w:pStyle w:val="BodyText"/>
      </w:pPr>
      <w:r>
        <w:t xml:space="preserve">For instance, I once worked with a healthcare organization to redesign their mobile app for rural communities. By incorporating offline functionality and simple navigation, we ensured that users with intermittent internet access could still benefit from critical services. This project underscored the value of designing for equity—a principle I carry into every assignment as a UX/UI Designer in South Africa Johannesburg.</w:t>
      </w:r>
    </w:p>
    <w:bookmarkEnd w:id="21"/>
    <w:bookmarkStart w:id="22" w:name="my-design-philosophy"/>
    <w:p>
      <w:pPr>
        <w:pStyle w:val="Heading2"/>
      </w:pPr>
      <w:r>
        <w:t xml:space="preserve">My Design Philosophy</w:t>
      </w:r>
    </w:p>
    <w:p>
      <w:pPr>
        <w:pStyle w:val="FirstParagraph"/>
      </w:pPr>
      <w:r>
        <w:t xml:space="preserve">At the heart of my work as a UX/UI Designer is a philosophy centered on empathy, collaboration, and continuous learning. I believe that great design begins with understanding the people who use it. In South Africa Johannesburg, where technology is often a tool for social change, this mindset has allowed me to contribute to projects that make a real difference. Whether I am designing for a local NGO or an international brand operating in the region, my goal is always to create experiences that are intuitive, accessible, and emotionally resonant.</w:t>
      </w:r>
    </w:p>
    <w:p>
      <w:pPr>
        <w:pStyle w:val="BodyText"/>
      </w:pPr>
      <w:r>
        <w:t xml:space="preserve">My technical skills include proficiency in tools such as Figma, Adobe XD, and Sketch for prototyping; user journey mapping; and A/B testing. I also have a strong grasp of accessibility standards (WCAG) and responsive design principles. These competencies enable me to deliver solutions that are not only visually compelling but also technically sound and inclusive.</w:t>
      </w:r>
    </w:p>
    <w:bookmarkEnd w:id="22"/>
    <w:bookmarkStart w:id="23" w:name="why-company-name"/>
    <w:p>
      <w:pPr>
        <w:pStyle w:val="Heading2"/>
      </w:pPr>
      <w:r>
        <w:t xml:space="preserve">Why [Company Name]?</w:t>
      </w:r>
    </w:p>
    <w:p>
      <w:pPr>
        <w:pStyle w:val="FirstParagraph"/>
      </w:pPr>
      <w:r>
        <w:t xml:space="preserve">I am particularly drawn to [Company Name] because of its reputation for innovation and commitment to excellence in the South Africa Johannesburg market. Your focus on [specific project, initiative, or value mentioned in the job posting] aligns closely with my professional values and aspirations. I am eager to bring my expertise in UX/UI design to a team that prioritizes user-centricity and has a clear vision for leveraging technology to drive impact.</w:t>
      </w:r>
    </w:p>
    <w:p>
      <w:pPr>
        <w:pStyle w:val="BodyText"/>
      </w:pPr>
      <w:r>
        <w:t xml:space="preserve">As a designer who thrives in fast-paced, collaborative environments, I am confident that my proactive approach and creative problem-solving skills will contribute meaningfully to your projects. I am especially excited about the opportunity to work on [specific project or goal mentioned in the job description], as it represents a challenge that aligns with my passion for creating designs that solve real-world problems.</w:t>
      </w:r>
    </w:p>
    <w:bookmarkEnd w:id="23"/>
    <w:bookmarkStart w:id="24" w:name="conclusion"/>
    <w:p>
      <w:pPr>
        <w:pStyle w:val="Heading2"/>
      </w:pPr>
      <w:r>
        <w:t xml:space="preserve">Conclusion</w:t>
      </w:r>
    </w:p>
    <w:p>
      <w:pPr>
        <w:pStyle w:val="FirstParagraph"/>
      </w:pPr>
      <w:r>
        <w:t xml:space="preserve">In conclusion, I would be thrilled to bring my experience as a UX/UI Designer to [Company Name] and contribute to your mission of [specific goal or value of the company]. My background in South Africa Johannesburg, combined with my dedication to user-centered design, positions me as a strong candidate for this role. I am eager to discuss how my skills and vision can support your team’s success.</w:t>
      </w:r>
    </w:p>
    <w:p>
      <w:pPr>
        <w:pStyle w:val="BodyText"/>
      </w:pPr>
      <w:r>
        <w:t xml:space="preserve">Thank you for considering my application. I look forward to the opportunity to further discuss how I can contribute to [Company Name]’s continued growth and innovation in South Africa Johannesburg.</w:t>
      </w:r>
    </w:p>
    <w:p>
      <w:pPr>
        <w:pStyle w:val="BodyText"/>
      </w:pPr>
      <w:r>
        <w:t xml:space="preserve">Sincerely,</w:t>
      </w:r>
      <w:r>
        <w:br/>
      </w:r>
      <w:r>
        <w:t xml:space="preserve">[Your Full Name]</w:t>
      </w:r>
      <w:r>
        <w:br/>
      </w:r>
      <w:r>
        <w:t xml:space="preserve">[Your Contact Information]</w:t>
      </w:r>
      <w:r>
        <w:br/>
      </w:r>
      <w:r>
        <w:t xml:space="preserve">[Portfolio or Website UR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UX UI Designer</dc:title>
  <dc:creator/>
  <dc:language>en</dc:language>
  <cp:keywords/>
  <dcterms:created xsi:type="dcterms:W3CDTF">2026-07-24T22:14:56Z</dcterms:created>
  <dcterms:modified xsi:type="dcterms:W3CDTF">2026-07-24T22:14:56Z</dcterms:modified>
</cp:coreProperties>
</file>

<file path=docProps/custom.xml><?xml version="1.0" encoding="utf-8"?>
<Properties xmlns="http://schemas.openxmlformats.org/officeDocument/2006/custom-properties" xmlns:vt="http://schemas.openxmlformats.org/officeDocument/2006/docPropsVTypes"/>
</file>